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C6C0CC" w14:textId="77777777" w:rsidR="0097283C" w:rsidRPr="0097283C" w:rsidRDefault="0097283C" w:rsidP="0097283C">
      <w:pPr>
        <w:pStyle w:val="Corpodetexto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97283C">
        <w:rPr>
          <w:rFonts w:asciiTheme="minorHAnsi" w:hAnsiTheme="minorHAnsi" w:cstheme="minorHAnsi"/>
          <w:b/>
          <w:bCs/>
          <w:sz w:val="20"/>
          <w:szCs w:val="20"/>
        </w:rPr>
        <w:t xml:space="preserve">ADITIVO Nº1 AO EDITAL Nº 1/2020/CGPRITS/GR/UFOPA </w:t>
      </w:r>
    </w:p>
    <w:p w14:paraId="0FDF092F" w14:textId="77777777" w:rsidR="0097283C" w:rsidRPr="0097283C" w:rsidRDefault="0097283C" w:rsidP="0097283C">
      <w:pPr>
        <w:pStyle w:val="Corpodetexto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619515C3" w14:textId="2039165C" w:rsidR="0097283C" w:rsidRPr="0097283C" w:rsidRDefault="0097283C" w:rsidP="0097283C">
      <w:pPr>
        <w:spacing w:after="0" w:line="240" w:lineRule="auto"/>
        <w:jc w:val="center"/>
        <w:rPr>
          <w:rFonts w:cs="Arial"/>
          <w:b/>
          <w:sz w:val="20"/>
          <w:szCs w:val="20"/>
        </w:rPr>
      </w:pPr>
      <w:r w:rsidRPr="0097283C">
        <w:rPr>
          <w:rFonts w:cstheme="minorHAnsi"/>
          <w:b/>
          <w:color w:val="000009"/>
          <w:sz w:val="20"/>
          <w:szCs w:val="20"/>
        </w:rPr>
        <w:t xml:space="preserve">ANEXO </w:t>
      </w:r>
      <w:r w:rsidR="004750FD">
        <w:rPr>
          <w:rFonts w:cstheme="minorHAnsi"/>
          <w:b/>
          <w:color w:val="000009"/>
          <w:sz w:val="20"/>
          <w:szCs w:val="20"/>
        </w:rPr>
        <w:t>1</w:t>
      </w:r>
      <w:r w:rsidRPr="0097283C">
        <w:rPr>
          <w:rFonts w:cstheme="minorHAnsi"/>
          <w:b/>
          <w:color w:val="000009"/>
          <w:sz w:val="20"/>
          <w:szCs w:val="20"/>
        </w:rPr>
        <w:t xml:space="preserve">1 – </w:t>
      </w:r>
      <w:r w:rsidRPr="0097283C">
        <w:rPr>
          <w:rFonts w:cs="Arial"/>
          <w:b/>
          <w:sz w:val="20"/>
          <w:szCs w:val="20"/>
        </w:rPr>
        <w:t xml:space="preserve">FICHA DE CADASTRO PARA </w:t>
      </w:r>
      <w:r w:rsidR="00047A5D">
        <w:rPr>
          <w:rFonts w:cs="Arial"/>
          <w:b/>
          <w:sz w:val="20"/>
          <w:szCs w:val="20"/>
        </w:rPr>
        <w:t>DISCENTES VOLUNTÁRIOS</w:t>
      </w:r>
      <w:r w:rsidRPr="0097283C">
        <w:rPr>
          <w:rFonts w:cs="Arial"/>
          <w:b/>
          <w:sz w:val="20"/>
          <w:szCs w:val="20"/>
        </w:rPr>
        <w:t xml:space="preserve"> </w:t>
      </w:r>
    </w:p>
    <w:p w14:paraId="4380F4C4" w14:textId="2381F6D5" w:rsidR="0097283C" w:rsidRDefault="0097283C" w:rsidP="0097283C">
      <w:pPr>
        <w:spacing w:after="0" w:line="240" w:lineRule="auto"/>
        <w:jc w:val="center"/>
        <w:rPr>
          <w:rFonts w:cs="Arial"/>
          <w:b/>
          <w:sz w:val="20"/>
          <w:szCs w:val="20"/>
        </w:rPr>
      </w:pPr>
      <w:r w:rsidRPr="0097283C">
        <w:rPr>
          <w:rFonts w:cs="Arial"/>
          <w:b/>
          <w:sz w:val="20"/>
          <w:szCs w:val="20"/>
        </w:rPr>
        <w:t>(PREENCHER NO COMPUTADOR)</w:t>
      </w:r>
    </w:p>
    <w:p w14:paraId="4BE7132F" w14:textId="77777777" w:rsidR="0097283C" w:rsidRPr="0097283C" w:rsidRDefault="0097283C" w:rsidP="0097283C">
      <w:pPr>
        <w:spacing w:after="0" w:line="240" w:lineRule="auto"/>
        <w:jc w:val="center"/>
        <w:rPr>
          <w:rFonts w:cs="Arial"/>
          <w:b/>
          <w:sz w:val="20"/>
          <w:szCs w:val="20"/>
        </w:rPr>
      </w:pPr>
    </w:p>
    <w:tbl>
      <w:tblPr>
        <w:tblW w:w="1590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833"/>
        <w:gridCol w:w="1133"/>
        <w:gridCol w:w="426"/>
        <w:gridCol w:w="1070"/>
        <w:gridCol w:w="347"/>
        <w:gridCol w:w="1700"/>
        <w:gridCol w:w="3401"/>
        <w:gridCol w:w="4990"/>
      </w:tblGrid>
      <w:tr w:rsidR="0097283C" w:rsidRPr="0097283C" w14:paraId="7DCEA5B5" w14:textId="77777777" w:rsidTr="0097283C">
        <w:trPr>
          <w:gridAfter w:val="1"/>
          <w:wAfter w:w="4990" w:type="dxa"/>
        </w:trPr>
        <w:tc>
          <w:tcPr>
            <w:tcW w:w="109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hideMark/>
          </w:tcPr>
          <w:p w14:paraId="453ADA1F" w14:textId="4E07F59C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b/>
                <w:sz w:val="20"/>
                <w:szCs w:val="20"/>
                <w:lang w:val="en-US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 xml:space="preserve">DADOS DO </w:t>
            </w:r>
            <w:r w:rsidR="004750FD">
              <w:rPr>
                <w:rFonts w:cs="Arial"/>
                <w:b/>
                <w:sz w:val="20"/>
                <w:szCs w:val="20"/>
              </w:rPr>
              <w:t>VOLUNTÁRIO</w:t>
            </w:r>
          </w:p>
        </w:tc>
      </w:tr>
      <w:tr w:rsidR="0097283C" w:rsidRPr="0097283C" w14:paraId="6074ED0E" w14:textId="77777777" w:rsidTr="0097283C">
        <w:trPr>
          <w:gridAfter w:val="1"/>
          <w:wAfter w:w="4990" w:type="dxa"/>
        </w:trPr>
        <w:tc>
          <w:tcPr>
            <w:tcW w:w="109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B817C5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Nome completo:</w:t>
            </w:r>
          </w:p>
        </w:tc>
      </w:tr>
      <w:tr w:rsidR="0097283C" w:rsidRPr="0097283C" w14:paraId="11985299" w14:textId="77777777" w:rsidTr="0097283C">
        <w:trPr>
          <w:gridAfter w:val="1"/>
          <w:wAfter w:w="4990" w:type="dxa"/>
        </w:trPr>
        <w:tc>
          <w:tcPr>
            <w:tcW w:w="43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B7221C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Instituto/Campus:</w:t>
            </w:r>
          </w:p>
        </w:tc>
        <w:tc>
          <w:tcPr>
            <w:tcW w:w="65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A42E7E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Curso:</w:t>
            </w:r>
          </w:p>
        </w:tc>
      </w:tr>
      <w:tr w:rsidR="0097283C" w:rsidRPr="0097283C" w14:paraId="111FE5F1" w14:textId="77777777" w:rsidTr="0097283C">
        <w:trPr>
          <w:gridAfter w:val="1"/>
          <w:wAfter w:w="4990" w:type="dxa"/>
        </w:trPr>
        <w:tc>
          <w:tcPr>
            <w:tcW w:w="43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BA566C0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Nº de matrícula:</w:t>
            </w:r>
          </w:p>
        </w:tc>
        <w:tc>
          <w:tcPr>
            <w:tcW w:w="65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63A78F" w14:textId="77777777" w:rsidR="0097283C" w:rsidRPr="0097283C" w:rsidRDefault="0097283C" w:rsidP="0097283C">
            <w:pPr>
              <w:snapToGrid w:val="0"/>
              <w:spacing w:after="0" w:line="240" w:lineRule="auto"/>
              <w:ind w:left="-288" w:right="317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Semestre:</w:t>
            </w:r>
          </w:p>
        </w:tc>
      </w:tr>
      <w:tr w:rsidR="0097283C" w:rsidRPr="0097283C" w14:paraId="40590EC5" w14:textId="77777777" w:rsidTr="0097283C">
        <w:trPr>
          <w:gridAfter w:val="1"/>
          <w:wAfter w:w="4990" w:type="dxa"/>
        </w:trPr>
        <w:tc>
          <w:tcPr>
            <w:tcW w:w="43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FC5073D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Sexo: (  )F  (  )M</w:t>
            </w:r>
          </w:p>
        </w:tc>
        <w:tc>
          <w:tcPr>
            <w:tcW w:w="65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B35F3B" w14:textId="77777777" w:rsidR="0097283C" w:rsidRPr="0097283C" w:rsidRDefault="0097283C" w:rsidP="0097283C">
            <w:pPr>
              <w:snapToGrid w:val="0"/>
              <w:spacing w:after="0" w:line="240" w:lineRule="auto"/>
              <w:ind w:left="-288" w:right="317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Estado Civil:</w:t>
            </w:r>
          </w:p>
        </w:tc>
      </w:tr>
      <w:tr w:rsidR="0097283C" w:rsidRPr="0097283C" w14:paraId="1C57E0CC" w14:textId="77777777" w:rsidTr="0097283C">
        <w:tc>
          <w:tcPr>
            <w:tcW w:w="546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9883D5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Data de nascimento: ____/____/_____</w:t>
            </w:r>
          </w:p>
        </w:tc>
        <w:tc>
          <w:tcPr>
            <w:tcW w:w="5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063F84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 xml:space="preserve">Naturalidade: </w:t>
            </w:r>
          </w:p>
        </w:tc>
        <w:tc>
          <w:tcPr>
            <w:tcW w:w="4990" w:type="dxa"/>
          </w:tcPr>
          <w:p w14:paraId="73BFB38B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</w:p>
        </w:tc>
      </w:tr>
      <w:tr w:rsidR="0097283C" w:rsidRPr="0097283C" w14:paraId="050B3E83" w14:textId="77777777" w:rsidTr="0097283C">
        <w:trPr>
          <w:gridAfter w:val="1"/>
          <w:wAfter w:w="4990" w:type="dxa"/>
        </w:trPr>
        <w:tc>
          <w:tcPr>
            <w:tcW w:w="109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57AAFA" w14:textId="77777777" w:rsidR="0097283C" w:rsidRPr="0097283C" w:rsidRDefault="0097283C" w:rsidP="0097283C">
            <w:pPr>
              <w:snapToGrid w:val="0"/>
              <w:spacing w:after="0" w:line="240" w:lineRule="auto"/>
              <w:ind w:right="317" w:firstLine="34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Raça/Cor: (  )Amarelo     (  )Branco      (  )Pardo       (  )Preto      (  )Indígena</w:t>
            </w:r>
          </w:p>
          <w:p w14:paraId="284733DB" w14:textId="77777777" w:rsidR="0097283C" w:rsidRPr="0097283C" w:rsidRDefault="0097283C" w:rsidP="0097283C">
            <w:pPr>
              <w:snapToGrid w:val="0"/>
              <w:spacing w:after="0" w:line="240" w:lineRule="auto"/>
              <w:ind w:right="317" w:firstLine="34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No caso de indígena, a que povo indígena pertence?______________________________________________</w:t>
            </w:r>
          </w:p>
          <w:p w14:paraId="4E9D15ED" w14:textId="77777777" w:rsidR="0097283C" w:rsidRPr="0097283C" w:rsidRDefault="0097283C" w:rsidP="0097283C">
            <w:pPr>
              <w:snapToGrid w:val="0"/>
              <w:spacing w:after="0" w:line="240" w:lineRule="auto"/>
              <w:ind w:right="317" w:firstLine="34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Qual a Terra indígena/Aldeia?________________________________________________________________</w:t>
            </w:r>
          </w:p>
          <w:p w14:paraId="7B5EF5DE" w14:textId="77777777" w:rsidR="0097283C" w:rsidRPr="0097283C" w:rsidRDefault="0097283C" w:rsidP="0097283C">
            <w:pPr>
              <w:snapToGrid w:val="0"/>
              <w:spacing w:after="0" w:line="240" w:lineRule="auto"/>
              <w:ind w:right="317" w:firstLine="34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No caso de quilombola, qual a Comunidade Quilombola?_____________________________________________</w:t>
            </w:r>
          </w:p>
        </w:tc>
      </w:tr>
      <w:tr w:rsidR="0097283C" w:rsidRPr="0097283C" w14:paraId="46F4ADA0" w14:textId="77777777" w:rsidTr="0097283C">
        <w:trPr>
          <w:gridAfter w:val="1"/>
          <w:wAfter w:w="4990" w:type="dxa"/>
        </w:trPr>
        <w:tc>
          <w:tcPr>
            <w:tcW w:w="109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69DA9E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PcD: (  ) Não     (  ) Sim  - Deficiência:___________________________________________________________</w:t>
            </w:r>
          </w:p>
        </w:tc>
      </w:tr>
      <w:tr w:rsidR="0097283C" w:rsidRPr="0097283C" w14:paraId="599CE9B7" w14:textId="77777777" w:rsidTr="0097283C">
        <w:trPr>
          <w:gridAfter w:val="1"/>
          <w:wAfter w:w="4990" w:type="dxa"/>
        </w:trPr>
        <w:tc>
          <w:tcPr>
            <w:tcW w:w="109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B59EE1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Endereço:</w:t>
            </w:r>
          </w:p>
        </w:tc>
      </w:tr>
      <w:tr w:rsidR="0097283C" w:rsidRPr="0097283C" w14:paraId="435B5756" w14:textId="77777777" w:rsidTr="0097283C">
        <w:trPr>
          <w:gridAfter w:val="1"/>
          <w:wAfter w:w="4990" w:type="dxa"/>
        </w:trPr>
        <w:tc>
          <w:tcPr>
            <w:tcW w:w="39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3BEF25C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Bairro:</w:t>
            </w:r>
          </w:p>
        </w:tc>
        <w:tc>
          <w:tcPr>
            <w:tcW w:w="35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64AE4D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Município: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7FBBFA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CEP:</w:t>
            </w:r>
          </w:p>
        </w:tc>
      </w:tr>
      <w:tr w:rsidR="0097283C" w:rsidRPr="0097283C" w14:paraId="249A1F47" w14:textId="77777777" w:rsidTr="0097283C">
        <w:trPr>
          <w:gridAfter w:val="1"/>
          <w:wAfter w:w="4990" w:type="dxa"/>
        </w:trPr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2325F34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UF:</w:t>
            </w:r>
          </w:p>
        </w:tc>
        <w:tc>
          <w:tcPr>
            <w:tcW w:w="29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7B0305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Telefone:</w:t>
            </w:r>
          </w:p>
        </w:tc>
        <w:tc>
          <w:tcPr>
            <w:tcW w:w="51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2F81F9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E-mail:</w:t>
            </w:r>
          </w:p>
        </w:tc>
      </w:tr>
      <w:tr w:rsidR="0097283C" w:rsidRPr="0097283C" w14:paraId="6AA53D66" w14:textId="77777777" w:rsidTr="0097283C">
        <w:trPr>
          <w:gridAfter w:val="1"/>
          <w:wAfter w:w="4990" w:type="dxa"/>
        </w:trPr>
        <w:tc>
          <w:tcPr>
            <w:tcW w:w="109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40EBFF" w14:textId="54E4D29D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 xml:space="preserve">Recebe </w:t>
            </w:r>
            <w:r w:rsidR="004750FD">
              <w:rPr>
                <w:rFonts w:cs="Arial"/>
                <w:sz w:val="20"/>
                <w:szCs w:val="20"/>
              </w:rPr>
              <w:t>algum</w:t>
            </w:r>
            <w:r w:rsidRPr="0097283C">
              <w:rPr>
                <w:rFonts w:cs="Arial"/>
                <w:sz w:val="20"/>
                <w:szCs w:val="20"/>
              </w:rPr>
              <w:t xml:space="preserve"> tipo de bolsa?        (  ) Não   (  )Sim – Valor: R$_____________</w:t>
            </w:r>
          </w:p>
          <w:p w14:paraId="35AA8B0D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Em caso positivo, qual o tipo de bolsa? ______________________________________________</w:t>
            </w:r>
          </w:p>
        </w:tc>
      </w:tr>
    </w:tbl>
    <w:p w14:paraId="60315D6D" w14:textId="77777777" w:rsidR="0097283C" w:rsidRPr="0097283C" w:rsidRDefault="0097283C" w:rsidP="0097283C">
      <w:pPr>
        <w:spacing w:after="0" w:line="240" w:lineRule="auto"/>
        <w:ind w:firstLine="708"/>
        <w:rPr>
          <w:rFonts w:cs="Arial"/>
          <w:sz w:val="20"/>
          <w:szCs w:val="20"/>
        </w:rPr>
      </w:pPr>
    </w:p>
    <w:p w14:paraId="60DA0399" w14:textId="77777777" w:rsidR="0097283C" w:rsidRPr="0097283C" w:rsidRDefault="0097283C" w:rsidP="0097283C">
      <w:pPr>
        <w:spacing w:after="0" w:line="240" w:lineRule="auto"/>
        <w:jc w:val="center"/>
        <w:rPr>
          <w:rFonts w:cs="Arial"/>
          <w:sz w:val="20"/>
          <w:szCs w:val="20"/>
        </w:rPr>
      </w:pPr>
      <w:r w:rsidRPr="0097283C">
        <w:rPr>
          <w:rFonts w:cs="Arial"/>
          <w:sz w:val="20"/>
          <w:szCs w:val="20"/>
        </w:rPr>
        <w:t>_______________________________</w:t>
      </w:r>
    </w:p>
    <w:p w14:paraId="26C8FF17" w14:textId="42DED6A2" w:rsidR="0097283C" w:rsidRDefault="0097283C" w:rsidP="0097283C">
      <w:pPr>
        <w:spacing w:after="0" w:line="240" w:lineRule="auto"/>
        <w:jc w:val="center"/>
        <w:rPr>
          <w:rFonts w:cs="Arial"/>
          <w:sz w:val="20"/>
          <w:szCs w:val="20"/>
        </w:rPr>
      </w:pPr>
      <w:r w:rsidRPr="0097283C">
        <w:rPr>
          <w:rFonts w:cs="Arial"/>
          <w:sz w:val="20"/>
          <w:szCs w:val="20"/>
        </w:rPr>
        <w:t>Assinatura do(a) bolsista</w:t>
      </w:r>
    </w:p>
    <w:p w14:paraId="79DCD698" w14:textId="77777777" w:rsidR="00C47D98" w:rsidRPr="0097283C" w:rsidRDefault="00C47D98" w:rsidP="0097283C">
      <w:pPr>
        <w:spacing w:after="0" w:line="240" w:lineRule="auto"/>
        <w:jc w:val="center"/>
        <w:rPr>
          <w:rFonts w:cs="Arial"/>
          <w:sz w:val="20"/>
          <w:szCs w:val="20"/>
        </w:rPr>
      </w:pPr>
    </w:p>
    <w:p w14:paraId="07EEEE86" w14:textId="77777777" w:rsidR="0097283C" w:rsidRPr="0097283C" w:rsidRDefault="0097283C" w:rsidP="0097283C">
      <w:pPr>
        <w:spacing w:after="0" w:line="240" w:lineRule="auto"/>
        <w:jc w:val="center"/>
        <w:rPr>
          <w:rFonts w:cs="Arial"/>
          <w:sz w:val="20"/>
          <w:szCs w:val="20"/>
        </w:rPr>
      </w:pPr>
    </w:p>
    <w:tbl>
      <w:tblPr>
        <w:tblW w:w="1092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0920"/>
      </w:tblGrid>
      <w:tr w:rsidR="0097283C" w:rsidRPr="0097283C" w14:paraId="06DA8C1F" w14:textId="77777777" w:rsidTr="0097283C">
        <w:trPr>
          <w:trHeight w:val="255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hideMark/>
          </w:tcPr>
          <w:p w14:paraId="744143FF" w14:textId="26EA56C5" w:rsidR="0097283C" w:rsidRPr="0097283C" w:rsidRDefault="0097283C" w:rsidP="0097283C">
            <w:pPr>
              <w:widowControl w:val="0"/>
              <w:numPr>
                <w:ilvl w:val="0"/>
                <w:numId w:val="6"/>
              </w:numPr>
              <w:tabs>
                <w:tab w:val="left" w:pos="0"/>
              </w:tabs>
              <w:suppressAutoHyphens/>
              <w:snapToGrid w:val="0"/>
              <w:spacing w:after="0" w:line="240" w:lineRule="auto"/>
              <w:ind w:left="0"/>
              <w:rPr>
                <w:rFonts w:cs="Arial"/>
                <w:b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PROJETO E PLANO DE TRABALHO</w:t>
            </w:r>
          </w:p>
        </w:tc>
      </w:tr>
      <w:tr w:rsidR="0097283C" w:rsidRPr="0097283C" w14:paraId="303B2233" w14:textId="77777777" w:rsidTr="0097283C">
        <w:trPr>
          <w:trHeight w:val="464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3E25C1" w14:textId="5B9CBC22" w:rsidR="0097283C" w:rsidRPr="0097283C" w:rsidRDefault="0097283C" w:rsidP="0097283C">
            <w:pPr>
              <w:widowControl w:val="0"/>
              <w:numPr>
                <w:ilvl w:val="0"/>
                <w:numId w:val="6"/>
              </w:numPr>
              <w:tabs>
                <w:tab w:val="left" w:pos="0"/>
              </w:tabs>
              <w:suppressAutoHyphens/>
              <w:snapToGrid w:val="0"/>
              <w:spacing w:after="0" w:line="240" w:lineRule="auto"/>
              <w:ind w:left="0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 xml:space="preserve">Título do Projeto </w:t>
            </w:r>
            <w:r>
              <w:rPr>
                <w:rFonts w:cs="Arial"/>
                <w:b/>
                <w:sz w:val="20"/>
                <w:szCs w:val="20"/>
              </w:rPr>
              <w:t>Paem</w:t>
            </w:r>
            <w:r w:rsidRPr="0097283C">
              <w:rPr>
                <w:rFonts w:cs="Arial"/>
                <w:sz w:val="20"/>
                <w:szCs w:val="20"/>
              </w:rPr>
              <w:t xml:space="preserve">: </w:t>
            </w:r>
          </w:p>
        </w:tc>
      </w:tr>
      <w:tr w:rsidR="0097283C" w:rsidRPr="0097283C" w14:paraId="5DC042BD" w14:textId="77777777" w:rsidTr="0097283C">
        <w:trPr>
          <w:trHeight w:val="415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9BC422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Título do Plano de trabalho</w:t>
            </w:r>
            <w:r w:rsidRPr="0097283C">
              <w:rPr>
                <w:rFonts w:cs="Arial"/>
                <w:sz w:val="20"/>
                <w:szCs w:val="20"/>
              </w:rPr>
              <w:t>:</w:t>
            </w:r>
          </w:p>
        </w:tc>
      </w:tr>
      <w:tr w:rsidR="0097283C" w:rsidRPr="0097283C" w14:paraId="603F4EB0" w14:textId="77777777" w:rsidTr="0097283C">
        <w:trPr>
          <w:trHeight w:val="419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CD2633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Orientador (a) do Plano de trabalho</w:t>
            </w:r>
            <w:r w:rsidRPr="0097283C">
              <w:rPr>
                <w:rFonts w:cs="Arial"/>
                <w:sz w:val="20"/>
                <w:szCs w:val="20"/>
              </w:rPr>
              <w:t>:</w:t>
            </w:r>
            <w:r w:rsidRPr="0097283C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</w:tr>
      <w:tr w:rsidR="0097283C" w:rsidRPr="0097283C" w14:paraId="4D91BB4A" w14:textId="77777777" w:rsidTr="0097283C">
        <w:trPr>
          <w:trHeight w:val="425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BA9FCF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Unidade Acadêmica do (a) orientador (a)</w:t>
            </w:r>
            <w:r w:rsidRPr="0097283C">
              <w:rPr>
                <w:rFonts w:cs="Arial"/>
                <w:sz w:val="20"/>
                <w:szCs w:val="20"/>
              </w:rPr>
              <w:t xml:space="preserve">: </w:t>
            </w:r>
          </w:p>
        </w:tc>
      </w:tr>
      <w:tr w:rsidR="0097283C" w:rsidRPr="0097283C" w14:paraId="782537A9" w14:textId="77777777" w:rsidTr="0097283C">
        <w:trPr>
          <w:trHeight w:val="268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ADFB8" w14:textId="77777777" w:rsidR="0097283C" w:rsidRPr="0097283C" w:rsidRDefault="0097283C" w:rsidP="0097283C">
            <w:pPr>
              <w:widowControl w:val="0"/>
              <w:numPr>
                <w:ilvl w:val="0"/>
                <w:numId w:val="6"/>
              </w:numPr>
              <w:tabs>
                <w:tab w:val="left" w:pos="0"/>
              </w:tabs>
              <w:suppressAutoHyphens/>
              <w:snapToGrid w:val="0"/>
              <w:spacing w:after="0" w:line="240" w:lineRule="auto"/>
              <w:ind w:left="0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Ciência do (a) Docente Orientador (a)</w:t>
            </w:r>
            <w:r w:rsidRPr="0097283C">
              <w:rPr>
                <w:rFonts w:cs="Arial"/>
                <w:sz w:val="20"/>
                <w:szCs w:val="20"/>
              </w:rPr>
              <w:t>:</w:t>
            </w:r>
          </w:p>
          <w:p w14:paraId="03F58DE2" w14:textId="6F40041C" w:rsidR="0097283C" w:rsidRPr="0097283C" w:rsidRDefault="0097283C" w:rsidP="0097283C">
            <w:pPr>
              <w:widowControl w:val="0"/>
              <w:numPr>
                <w:ilvl w:val="0"/>
                <w:numId w:val="6"/>
              </w:numPr>
              <w:tabs>
                <w:tab w:val="left" w:pos="0"/>
              </w:tabs>
              <w:suppressAutoHyphens/>
              <w:snapToGrid w:val="0"/>
              <w:spacing w:after="0" w:line="240" w:lineRule="auto"/>
              <w:ind w:left="0"/>
              <w:jc w:val="both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 xml:space="preserve">Encaminho este discente para cadastro na Procce, o qual foi selecionado por mim para desenvolver o plano de trabalho citado, no âmbito do </w:t>
            </w:r>
            <w:r w:rsidR="00AE05CC">
              <w:rPr>
                <w:rFonts w:cs="Arial"/>
                <w:sz w:val="20"/>
                <w:szCs w:val="20"/>
              </w:rPr>
              <w:t>Paem</w:t>
            </w:r>
            <w:r w:rsidRPr="0097283C">
              <w:rPr>
                <w:rFonts w:cs="Arial"/>
                <w:sz w:val="20"/>
                <w:szCs w:val="20"/>
              </w:rPr>
              <w:t>.</w:t>
            </w:r>
          </w:p>
          <w:p w14:paraId="7E50CA46" w14:textId="77777777" w:rsidR="0097283C" w:rsidRPr="0097283C" w:rsidRDefault="0097283C" w:rsidP="0097283C">
            <w:pPr>
              <w:widowControl w:val="0"/>
              <w:numPr>
                <w:ilvl w:val="0"/>
                <w:numId w:val="6"/>
              </w:numPr>
              <w:tabs>
                <w:tab w:val="left" w:pos="0"/>
              </w:tabs>
              <w:suppressAutoHyphens/>
              <w:snapToGrid w:val="0"/>
              <w:spacing w:after="0" w:line="240" w:lineRule="auto"/>
              <w:ind w:left="0"/>
              <w:jc w:val="both"/>
              <w:rPr>
                <w:rFonts w:cs="Arial"/>
                <w:sz w:val="20"/>
                <w:szCs w:val="20"/>
              </w:rPr>
            </w:pPr>
          </w:p>
          <w:p w14:paraId="7C6CE1F4" w14:textId="77777777" w:rsidR="0097283C" w:rsidRPr="0097283C" w:rsidRDefault="0097283C" w:rsidP="0097283C">
            <w:pPr>
              <w:widowControl w:val="0"/>
              <w:tabs>
                <w:tab w:val="left" w:pos="0"/>
              </w:tabs>
              <w:suppressAutoHyphens/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Data:  ____/____/_______  Assinatura: __________________________________________________________</w:t>
            </w:r>
          </w:p>
        </w:tc>
      </w:tr>
    </w:tbl>
    <w:p w14:paraId="46D54F7F" w14:textId="77777777" w:rsidR="0097283C" w:rsidRPr="0097283C" w:rsidRDefault="0097283C" w:rsidP="0097283C">
      <w:pPr>
        <w:spacing w:after="0" w:line="240" w:lineRule="auto"/>
        <w:rPr>
          <w:rFonts w:cs="Times New Roman"/>
          <w:sz w:val="20"/>
          <w:szCs w:val="20"/>
          <w:lang w:eastAsia="hi-IN" w:bidi="hi-IN"/>
        </w:rPr>
      </w:pPr>
    </w:p>
    <w:tbl>
      <w:tblPr>
        <w:tblW w:w="10920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0920"/>
      </w:tblGrid>
      <w:tr w:rsidR="0097283C" w:rsidRPr="0097283C" w14:paraId="3ACD0E90" w14:textId="77777777" w:rsidTr="0097283C"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hideMark/>
          </w:tcPr>
          <w:p w14:paraId="005793C8" w14:textId="50E4A6EE" w:rsidR="0097283C" w:rsidRPr="0097283C" w:rsidRDefault="0097283C" w:rsidP="0097283C">
            <w:pPr>
              <w:tabs>
                <w:tab w:val="left" w:pos="0"/>
              </w:tabs>
              <w:snapToGrid w:val="0"/>
              <w:spacing w:after="0" w:line="240" w:lineRule="auto"/>
              <w:rPr>
                <w:rFonts w:cs="Arial"/>
                <w:b/>
                <w:sz w:val="20"/>
                <w:szCs w:val="20"/>
                <w:lang w:val="en-US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 xml:space="preserve">OBSERVAÇÕES </w:t>
            </w:r>
            <w:r>
              <w:rPr>
                <w:rFonts w:cs="Arial"/>
                <w:b/>
                <w:sz w:val="20"/>
                <w:szCs w:val="20"/>
              </w:rPr>
              <w:t>CGPRITS</w:t>
            </w:r>
          </w:p>
        </w:tc>
      </w:tr>
      <w:tr w:rsidR="0097283C" w:rsidRPr="0097283C" w14:paraId="118F7FA1" w14:textId="77777777" w:rsidTr="0097283C">
        <w:trPr>
          <w:trHeight w:val="276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478E9" w14:textId="77777777" w:rsidR="0097283C" w:rsidRPr="0097283C" w:rsidRDefault="0097283C" w:rsidP="0097283C">
            <w:pPr>
              <w:tabs>
                <w:tab w:val="left" w:pos="0"/>
              </w:tabs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97283C" w:rsidRPr="0097283C" w14:paraId="6A2FB4F4" w14:textId="77777777" w:rsidTr="0097283C">
        <w:trPr>
          <w:trHeight w:val="276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FF611" w14:textId="77777777" w:rsidR="0097283C" w:rsidRPr="0097283C" w:rsidRDefault="0097283C" w:rsidP="0097283C">
            <w:pPr>
              <w:tabs>
                <w:tab w:val="left" w:pos="0"/>
              </w:tabs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97283C" w:rsidRPr="0097283C" w14:paraId="36BF43FE" w14:textId="77777777" w:rsidTr="0097283C">
        <w:trPr>
          <w:trHeight w:val="276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DD91F" w14:textId="77777777" w:rsidR="0097283C" w:rsidRPr="0097283C" w:rsidRDefault="0097283C" w:rsidP="0097283C">
            <w:pPr>
              <w:tabs>
                <w:tab w:val="left" w:pos="0"/>
              </w:tabs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</w:tbl>
    <w:p w14:paraId="62A036EC" w14:textId="77777777" w:rsidR="0097283C" w:rsidRPr="0097283C" w:rsidRDefault="0097283C" w:rsidP="0097283C">
      <w:pPr>
        <w:tabs>
          <w:tab w:val="left" w:pos="1457"/>
        </w:tabs>
        <w:spacing w:after="0" w:line="240" w:lineRule="auto"/>
        <w:rPr>
          <w:rFonts w:cs="Times New Roman"/>
          <w:sz w:val="20"/>
          <w:szCs w:val="20"/>
          <w:lang w:eastAsia="hi-IN" w:bidi="hi-IN"/>
        </w:rPr>
      </w:pPr>
    </w:p>
    <w:p w14:paraId="741AB65D" w14:textId="1348F952" w:rsidR="0097283C" w:rsidRPr="0097283C" w:rsidRDefault="0097283C">
      <w:pPr>
        <w:rPr>
          <w:rFonts w:eastAsia="Times New Roman" w:cstheme="minorHAnsi"/>
          <w:b/>
          <w:bCs/>
          <w:sz w:val="20"/>
          <w:szCs w:val="20"/>
          <w:lang w:val="pt-PT"/>
        </w:rPr>
      </w:pPr>
    </w:p>
    <w:sectPr w:rsidR="0097283C" w:rsidRPr="0097283C" w:rsidSect="00B23A6C">
      <w:headerReference w:type="default" r:id="rId8"/>
      <w:footerReference w:type="default" r:id="rId9"/>
      <w:pgSz w:w="11906" w:h="16838"/>
      <w:pgMar w:top="1418" w:right="851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6E21E4" w14:textId="77777777" w:rsidR="00F6057C" w:rsidRDefault="00F6057C" w:rsidP="0037291D">
      <w:pPr>
        <w:spacing w:after="0" w:line="240" w:lineRule="auto"/>
      </w:pPr>
      <w:r>
        <w:separator/>
      </w:r>
    </w:p>
  </w:endnote>
  <w:endnote w:type="continuationSeparator" w:id="0">
    <w:p w14:paraId="7953420C" w14:textId="77777777" w:rsidR="00F6057C" w:rsidRDefault="00F6057C" w:rsidP="003729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7DBFE8" w14:textId="37DCD81D" w:rsidR="00FB7AF4" w:rsidRDefault="00FB7AF4">
    <w:pPr>
      <w:pStyle w:val="Rodap"/>
    </w:pPr>
  </w:p>
  <w:p w14:paraId="4319DD8E" w14:textId="77777777" w:rsidR="00FB7AF4" w:rsidRDefault="00FB7AF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61796A" w14:textId="77777777" w:rsidR="00F6057C" w:rsidRDefault="00F6057C" w:rsidP="0037291D">
      <w:pPr>
        <w:spacing w:after="0" w:line="240" w:lineRule="auto"/>
      </w:pPr>
      <w:r>
        <w:separator/>
      </w:r>
    </w:p>
  </w:footnote>
  <w:footnote w:type="continuationSeparator" w:id="0">
    <w:p w14:paraId="3AA401D3" w14:textId="77777777" w:rsidR="00F6057C" w:rsidRDefault="00F6057C" w:rsidP="003729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A1C1D" w14:textId="66DF4B1B" w:rsidR="002737F8" w:rsidRDefault="002737F8" w:rsidP="002737F8">
    <w:pPr>
      <w:spacing w:after="0" w:line="240" w:lineRule="auto"/>
      <w:jc w:val="center"/>
      <w:rPr>
        <w:rFonts w:ascii="Times New Roman" w:hAnsi="Times New Roman"/>
        <w:b/>
        <w:bCs/>
        <w:sz w:val="24"/>
        <w:szCs w:val="24"/>
      </w:rPr>
    </w:pPr>
    <w:r>
      <w:rPr>
        <w:bCs/>
        <w:noProof/>
        <w:sz w:val="18"/>
        <w:szCs w:val="18"/>
        <w:lang w:eastAsia="pt-BR"/>
      </w:rPr>
      <w:drawing>
        <wp:inline distT="0" distB="0" distL="0" distR="0" wp14:anchorId="49D80A25" wp14:editId="0DBA2142">
          <wp:extent cx="594071" cy="627321"/>
          <wp:effectExtent l="0" t="0" r="0" b="1905"/>
          <wp:docPr id="8" name="Imagem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316" cy="63074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1EE542E1" w14:textId="77777777" w:rsidR="002737F8" w:rsidRPr="00624055" w:rsidRDefault="002737F8" w:rsidP="002737F8">
    <w:pPr>
      <w:spacing w:after="0" w:line="240" w:lineRule="auto"/>
      <w:jc w:val="center"/>
      <w:rPr>
        <w:bCs/>
        <w:sz w:val="24"/>
        <w:szCs w:val="24"/>
      </w:rPr>
    </w:pPr>
    <w:r w:rsidRPr="00624055">
      <w:rPr>
        <w:bCs/>
        <w:sz w:val="24"/>
        <w:szCs w:val="24"/>
      </w:rPr>
      <w:t>Universidade Federal do Oeste do Pará</w:t>
    </w:r>
  </w:p>
  <w:p w14:paraId="5C436A02" w14:textId="77777777" w:rsidR="002737F8" w:rsidRPr="00624055" w:rsidRDefault="002737F8" w:rsidP="002737F8">
    <w:pPr>
      <w:spacing w:after="0" w:line="240" w:lineRule="auto"/>
      <w:jc w:val="center"/>
      <w:rPr>
        <w:sz w:val="24"/>
        <w:szCs w:val="24"/>
      </w:rPr>
    </w:pPr>
    <w:r w:rsidRPr="00624055">
      <w:rPr>
        <w:bCs/>
        <w:sz w:val="24"/>
        <w:szCs w:val="24"/>
      </w:rPr>
      <w:t xml:space="preserve">Gabinete da Reitor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1AA43C7E"/>
    <w:multiLevelType w:val="hybridMultilevel"/>
    <w:tmpl w:val="2CD6541C"/>
    <w:lvl w:ilvl="0" w:tplc="3180475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DB7D1B"/>
    <w:multiLevelType w:val="hybridMultilevel"/>
    <w:tmpl w:val="7A40845A"/>
    <w:lvl w:ilvl="0" w:tplc="F412E93C">
      <w:start w:val="1"/>
      <w:numFmt w:val="decimal"/>
      <w:lvlText w:val="%1."/>
      <w:lvlJc w:val="left"/>
      <w:pPr>
        <w:ind w:left="1094" w:hanging="349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pt-PT" w:eastAsia="en-US" w:bidi="ar-SA"/>
      </w:rPr>
    </w:lvl>
    <w:lvl w:ilvl="1" w:tplc="3F54DAC2">
      <w:numFmt w:val="bullet"/>
      <w:lvlText w:val="•"/>
      <w:lvlJc w:val="left"/>
      <w:pPr>
        <w:ind w:left="2118" w:hanging="349"/>
      </w:pPr>
      <w:rPr>
        <w:lang w:val="pt-PT" w:eastAsia="en-US" w:bidi="ar-SA"/>
      </w:rPr>
    </w:lvl>
    <w:lvl w:ilvl="2" w:tplc="E38612C8">
      <w:numFmt w:val="bullet"/>
      <w:lvlText w:val="•"/>
      <w:lvlJc w:val="left"/>
      <w:pPr>
        <w:ind w:left="3137" w:hanging="349"/>
      </w:pPr>
      <w:rPr>
        <w:lang w:val="pt-PT" w:eastAsia="en-US" w:bidi="ar-SA"/>
      </w:rPr>
    </w:lvl>
    <w:lvl w:ilvl="3" w:tplc="FB8A85A4">
      <w:numFmt w:val="bullet"/>
      <w:lvlText w:val="•"/>
      <w:lvlJc w:val="left"/>
      <w:pPr>
        <w:ind w:left="4155" w:hanging="349"/>
      </w:pPr>
      <w:rPr>
        <w:lang w:val="pt-PT" w:eastAsia="en-US" w:bidi="ar-SA"/>
      </w:rPr>
    </w:lvl>
    <w:lvl w:ilvl="4" w:tplc="7922746A">
      <w:numFmt w:val="bullet"/>
      <w:lvlText w:val="•"/>
      <w:lvlJc w:val="left"/>
      <w:pPr>
        <w:ind w:left="5174" w:hanging="349"/>
      </w:pPr>
      <w:rPr>
        <w:lang w:val="pt-PT" w:eastAsia="en-US" w:bidi="ar-SA"/>
      </w:rPr>
    </w:lvl>
    <w:lvl w:ilvl="5" w:tplc="74763C46">
      <w:numFmt w:val="bullet"/>
      <w:lvlText w:val="•"/>
      <w:lvlJc w:val="left"/>
      <w:pPr>
        <w:ind w:left="6193" w:hanging="349"/>
      </w:pPr>
      <w:rPr>
        <w:lang w:val="pt-PT" w:eastAsia="en-US" w:bidi="ar-SA"/>
      </w:rPr>
    </w:lvl>
    <w:lvl w:ilvl="6" w:tplc="AB1E18BE">
      <w:numFmt w:val="bullet"/>
      <w:lvlText w:val="•"/>
      <w:lvlJc w:val="left"/>
      <w:pPr>
        <w:ind w:left="7211" w:hanging="349"/>
      </w:pPr>
      <w:rPr>
        <w:lang w:val="pt-PT" w:eastAsia="en-US" w:bidi="ar-SA"/>
      </w:rPr>
    </w:lvl>
    <w:lvl w:ilvl="7" w:tplc="9FC83924">
      <w:numFmt w:val="bullet"/>
      <w:lvlText w:val="•"/>
      <w:lvlJc w:val="left"/>
      <w:pPr>
        <w:ind w:left="8230" w:hanging="349"/>
      </w:pPr>
      <w:rPr>
        <w:lang w:val="pt-PT" w:eastAsia="en-US" w:bidi="ar-SA"/>
      </w:rPr>
    </w:lvl>
    <w:lvl w:ilvl="8" w:tplc="908A8A36">
      <w:numFmt w:val="bullet"/>
      <w:lvlText w:val="•"/>
      <w:lvlJc w:val="left"/>
      <w:pPr>
        <w:ind w:left="9249" w:hanging="349"/>
      </w:pPr>
      <w:rPr>
        <w:lang w:val="pt-PT" w:eastAsia="en-US" w:bidi="ar-SA"/>
      </w:rPr>
    </w:lvl>
  </w:abstractNum>
  <w:abstractNum w:abstractNumId="3" w15:restartNumberingAfterBreak="0">
    <w:nsid w:val="5D913CE6"/>
    <w:multiLevelType w:val="hybridMultilevel"/>
    <w:tmpl w:val="094E4D0E"/>
    <w:lvl w:ilvl="0" w:tplc="8E2A60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72ABF0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8A78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2483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46DD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541E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98A2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5383F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D0FA6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EAE6532"/>
    <w:multiLevelType w:val="hybridMultilevel"/>
    <w:tmpl w:val="F9EEA114"/>
    <w:lvl w:ilvl="0" w:tplc="EE6C4804">
      <w:start w:val="1"/>
      <w:numFmt w:val="decimal"/>
      <w:lvlText w:val="%1"/>
      <w:lvlJc w:val="left"/>
      <w:pPr>
        <w:ind w:left="813" w:hanging="282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pt-PT" w:eastAsia="en-US" w:bidi="ar-SA"/>
      </w:rPr>
    </w:lvl>
    <w:lvl w:ilvl="1" w:tplc="3FD2CE22">
      <w:numFmt w:val="bullet"/>
      <w:lvlText w:val="•"/>
      <w:lvlJc w:val="left"/>
      <w:pPr>
        <w:ind w:left="1866" w:hanging="282"/>
      </w:pPr>
      <w:rPr>
        <w:lang w:val="pt-PT" w:eastAsia="en-US" w:bidi="ar-SA"/>
      </w:rPr>
    </w:lvl>
    <w:lvl w:ilvl="2" w:tplc="ADBEFDF0">
      <w:numFmt w:val="bullet"/>
      <w:lvlText w:val="•"/>
      <w:lvlJc w:val="left"/>
      <w:pPr>
        <w:ind w:left="2913" w:hanging="282"/>
      </w:pPr>
      <w:rPr>
        <w:lang w:val="pt-PT" w:eastAsia="en-US" w:bidi="ar-SA"/>
      </w:rPr>
    </w:lvl>
    <w:lvl w:ilvl="3" w:tplc="A022B1C6">
      <w:numFmt w:val="bullet"/>
      <w:lvlText w:val="•"/>
      <w:lvlJc w:val="left"/>
      <w:pPr>
        <w:ind w:left="3959" w:hanging="282"/>
      </w:pPr>
      <w:rPr>
        <w:lang w:val="pt-PT" w:eastAsia="en-US" w:bidi="ar-SA"/>
      </w:rPr>
    </w:lvl>
    <w:lvl w:ilvl="4" w:tplc="8648E7AC">
      <w:numFmt w:val="bullet"/>
      <w:lvlText w:val="•"/>
      <w:lvlJc w:val="left"/>
      <w:pPr>
        <w:ind w:left="5006" w:hanging="282"/>
      </w:pPr>
      <w:rPr>
        <w:lang w:val="pt-PT" w:eastAsia="en-US" w:bidi="ar-SA"/>
      </w:rPr>
    </w:lvl>
    <w:lvl w:ilvl="5" w:tplc="36A6C72C">
      <w:numFmt w:val="bullet"/>
      <w:lvlText w:val="•"/>
      <w:lvlJc w:val="left"/>
      <w:pPr>
        <w:ind w:left="6053" w:hanging="282"/>
      </w:pPr>
      <w:rPr>
        <w:lang w:val="pt-PT" w:eastAsia="en-US" w:bidi="ar-SA"/>
      </w:rPr>
    </w:lvl>
    <w:lvl w:ilvl="6" w:tplc="8BA0E492">
      <w:numFmt w:val="bullet"/>
      <w:lvlText w:val="•"/>
      <w:lvlJc w:val="left"/>
      <w:pPr>
        <w:ind w:left="7099" w:hanging="282"/>
      </w:pPr>
      <w:rPr>
        <w:lang w:val="pt-PT" w:eastAsia="en-US" w:bidi="ar-SA"/>
      </w:rPr>
    </w:lvl>
    <w:lvl w:ilvl="7" w:tplc="6F2091EC">
      <w:numFmt w:val="bullet"/>
      <w:lvlText w:val="•"/>
      <w:lvlJc w:val="left"/>
      <w:pPr>
        <w:ind w:left="8146" w:hanging="282"/>
      </w:pPr>
      <w:rPr>
        <w:lang w:val="pt-PT" w:eastAsia="en-US" w:bidi="ar-SA"/>
      </w:rPr>
    </w:lvl>
    <w:lvl w:ilvl="8" w:tplc="98C66018">
      <w:numFmt w:val="bullet"/>
      <w:lvlText w:val="•"/>
      <w:lvlJc w:val="left"/>
      <w:pPr>
        <w:ind w:left="9193" w:hanging="282"/>
      </w:pPr>
      <w:rPr>
        <w:lang w:val="pt-PT" w:eastAsia="en-US" w:bidi="ar-SA"/>
      </w:rPr>
    </w:lvl>
  </w:abstractNum>
  <w:abstractNum w:abstractNumId="5" w15:restartNumberingAfterBreak="0">
    <w:nsid w:val="7856429D"/>
    <w:multiLevelType w:val="hybridMultilevel"/>
    <w:tmpl w:val="649C353C"/>
    <w:lvl w:ilvl="0" w:tplc="997229BA">
      <w:start w:val="1"/>
      <w:numFmt w:val="decimal"/>
      <w:lvlText w:val="%1."/>
      <w:lvlJc w:val="left"/>
      <w:pPr>
        <w:ind w:left="1094" w:hanging="36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pt-PT" w:eastAsia="en-US" w:bidi="ar-SA"/>
      </w:rPr>
    </w:lvl>
    <w:lvl w:ilvl="1" w:tplc="21C86994">
      <w:numFmt w:val="bullet"/>
      <w:lvlText w:val="•"/>
      <w:lvlJc w:val="left"/>
      <w:pPr>
        <w:ind w:left="2118" w:hanging="361"/>
      </w:pPr>
      <w:rPr>
        <w:lang w:val="pt-PT" w:eastAsia="en-US" w:bidi="ar-SA"/>
      </w:rPr>
    </w:lvl>
    <w:lvl w:ilvl="2" w:tplc="F376A208">
      <w:numFmt w:val="bullet"/>
      <w:lvlText w:val="•"/>
      <w:lvlJc w:val="left"/>
      <w:pPr>
        <w:ind w:left="3137" w:hanging="361"/>
      </w:pPr>
      <w:rPr>
        <w:lang w:val="pt-PT" w:eastAsia="en-US" w:bidi="ar-SA"/>
      </w:rPr>
    </w:lvl>
    <w:lvl w:ilvl="3" w:tplc="7AC4336E">
      <w:numFmt w:val="bullet"/>
      <w:lvlText w:val="•"/>
      <w:lvlJc w:val="left"/>
      <w:pPr>
        <w:ind w:left="4155" w:hanging="361"/>
      </w:pPr>
      <w:rPr>
        <w:lang w:val="pt-PT" w:eastAsia="en-US" w:bidi="ar-SA"/>
      </w:rPr>
    </w:lvl>
    <w:lvl w:ilvl="4" w:tplc="5D40FC06">
      <w:numFmt w:val="bullet"/>
      <w:lvlText w:val="•"/>
      <w:lvlJc w:val="left"/>
      <w:pPr>
        <w:ind w:left="5174" w:hanging="361"/>
      </w:pPr>
      <w:rPr>
        <w:lang w:val="pt-PT" w:eastAsia="en-US" w:bidi="ar-SA"/>
      </w:rPr>
    </w:lvl>
    <w:lvl w:ilvl="5" w:tplc="095A2D96">
      <w:numFmt w:val="bullet"/>
      <w:lvlText w:val="•"/>
      <w:lvlJc w:val="left"/>
      <w:pPr>
        <w:ind w:left="6193" w:hanging="361"/>
      </w:pPr>
      <w:rPr>
        <w:lang w:val="pt-PT" w:eastAsia="en-US" w:bidi="ar-SA"/>
      </w:rPr>
    </w:lvl>
    <w:lvl w:ilvl="6" w:tplc="2926ED86">
      <w:numFmt w:val="bullet"/>
      <w:lvlText w:val="•"/>
      <w:lvlJc w:val="left"/>
      <w:pPr>
        <w:ind w:left="7211" w:hanging="361"/>
      </w:pPr>
      <w:rPr>
        <w:lang w:val="pt-PT" w:eastAsia="en-US" w:bidi="ar-SA"/>
      </w:rPr>
    </w:lvl>
    <w:lvl w:ilvl="7" w:tplc="C0866A60">
      <w:numFmt w:val="bullet"/>
      <w:lvlText w:val="•"/>
      <w:lvlJc w:val="left"/>
      <w:pPr>
        <w:ind w:left="8230" w:hanging="361"/>
      </w:pPr>
      <w:rPr>
        <w:lang w:val="pt-PT" w:eastAsia="en-US" w:bidi="ar-SA"/>
      </w:rPr>
    </w:lvl>
    <w:lvl w:ilvl="8" w:tplc="44F02594">
      <w:numFmt w:val="bullet"/>
      <w:lvlText w:val="•"/>
      <w:lvlJc w:val="left"/>
      <w:pPr>
        <w:ind w:left="9249" w:hanging="361"/>
      </w:pPr>
      <w:rPr>
        <w:lang w:val="pt-PT" w:eastAsia="en-US" w:bidi="ar-SA"/>
      </w:rPr>
    </w:lvl>
  </w:abstractNum>
  <w:num w:numId="1">
    <w:abstractNumId w:val="1"/>
  </w:num>
  <w:num w:numId="2">
    <w:abstractNumId w:val="3"/>
  </w:num>
  <w:num w:numId="3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NTE0NrAwNDG3MDBT0lEKTi0uzszPAykwNK4FANG/zQItAAAA"/>
  </w:docVars>
  <w:rsids>
    <w:rsidRoot w:val="008337EE"/>
    <w:rsid w:val="00007EB7"/>
    <w:rsid w:val="00010631"/>
    <w:rsid w:val="000138C8"/>
    <w:rsid w:val="000208DE"/>
    <w:rsid w:val="000261BB"/>
    <w:rsid w:val="000310C6"/>
    <w:rsid w:val="00032A6E"/>
    <w:rsid w:val="00043640"/>
    <w:rsid w:val="000446F0"/>
    <w:rsid w:val="00045B3C"/>
    <w:rsid w:val="00047A5D"/>
    <w:rsid w:val="00053E94"/>
    <w:rsid w:val="00057A3F"/>
    <w:rsid w:val="000730BF"/>
    <w:rsid w:val="000818B5"/>
    <w:rsid w:val="00081FF5"/>
    <w:rsid w:val="00083932"/>
    <w:rsid w:val="00083A33"/>
    <w:rsid w:val="0008504F"/>
    <w:rsid w:val="00085656"/>
    <w:rsid w:val="000867EE"/>
    <w:rsid w:val="00087486"/>
    <w:rsid w:val="000909D7"/>
    <w:rsid w:val="00092FCE"/>
    <w:rsid w:val="00096F6C"/>
    <w:rsid w:val="000A160A"/>
    <w:rsid w:val="000A1DEF"/>
    <w:rsid w:val="000A3593"/>
    <w:rsid w:val="000A7ED5"/>
    <w:rsid w:val="000B4454"/>
    <w:rsid w:val="000B6FA3"/>
    <w:rsid w:val="000C1B06"/>
    <w:rsid w:val="000C424A"/>
    <w:rsid w:val="000C7CE3"/>
    <w:rsid w:val="000D08B4"/>
    <w:rsid w:val="000E1626"/>
    <w:rsid w:val="000E1D75"/>
    <w:rsid w:val="000F261E"/>
    <w:rsid w:val="000F3051"/>
    <w:rsid w:val="000F32DF"/>
    <w:rsid w:val="000F4646"/>
    <w:rsid w:val="000F69C2"/>
    <w:rsid w:val="000F6EB7"/>
    <w:rsid w:val="001008C9"/>
    <w:rsid w:val="00112094"/>
    <w:rsid w:val="001156DD"/>
    <w:rsid w:val="00123EFF"/>
    <w:rsid w:val="00124D21"/>
    <w:rsid w:val="001346CD"/>
    <w:rsid w:val="001348F5"/>
    <w:rsid w:val="00137EB5"/>
    <w:rsid w:val="00140C85"/>
    <w:rsid w:val="00142526"/>
    <w:rsid w:val="001445A6"/>
    <w:rsid w:val="0014680E"/>
    <w:rsid w:val="00157F78"/>
    <w:rsid w:val="00170BA8"/>
    <w:rsid w:val="00171092"/>
    <w:rsid w:val="00182698"/>
    <w:rsid w:val="00193B36"/>
    <w:rsid w:val="00193CE5"/>
    <w:rsid w:val="00193D4A"/>
    <w:rsid w:val="001A7785"/>
    <w:rsid w:val="001B0277"/>
    <w:rsid w:val="001B17BB"/>
    <w:rsid w:val="001B52C9"/>
    <w:rsid w:val="001B6D1A"/>
    <w:rsid w:val="001B7BDF"/>
    <w:rsid w:val="001C16FC"/>
    <w:rsid w:val="001C1C9E"/>
    <w:rsid w:val="001C291D"/>
    <w:rsid w:val="001D11CD"/>
    <w:rsid w:val="001D5DEF"/>
    <w:rsid w:val="001E3818"/>
    <w:rsid w:val="001E3C93"/>
    <w:rsid w:val="001E4E0F"/>
    <w:rsid w:val="00205713"/>
    <w:rsid w:val="00210DE9"/>
    <w:rsid w:val="00213385"/>
    <w:rsid w:val="00216573"/>
    <w:rsid w:val="00223412"/>
    <w:rsid w:val="00224DAA"/>
    <w:rsid w:val="002265C9"/>
    <w:rsid w:val="00226B80"/>
    <w:rsid w:val="00227449"/>
    <w:rsid w:val="0023581C"/>
    <w:rsid w:val="00236250"/>
    <w:rsid w:val="00236AC1"/>
    <w:rsid w:val="00250F91"/>
    <w:rsid w:val="002518E4"/>
    <w:rsid w:val="0025250C"/>
    <w:rsid w:val="0025274F"/>
    <w:rsid w:val="00254340"/>
    <w:rsid w:val="00256267"/>
    <w:rsid w:val="00256A7E"/>
    <w:rsid w:val="00260E7C"/>
    <w:rsid w:val="00260F09"/>
    <w:rsid w:val="002620FA"/>
    <w:rsid w:val="0027188D"/>
    <w:rsid w:val="002737F8"/>
    <w:rsid w:val="0028665D"/>
    <w:rsid w:val="002910B8"/>
    <w:rsid w:val="0029531D"/>
    <w:rsid w:val="0029551B"/>
    <w:rsid w:val="002A1700"/>
    <w:rsid w:val="002A2FC0"/>
    <w:rsid w:val="002A3A68"/>
    <w:rsid w:val="002A7986"/>
    <w:rsid w:val="002B27BD"/>
    <w:rsid w:val="002C0384"/>
    <w:rsid w:val="002C30C7"/>
    <w:rsid w:val="002C3FDD"/>
    <w:rsid w:val="002C6E57"/>
    <w:rsid w:val="002C766F"/>
    <w:rsid w:val="002D543A"/>
    <w:rsid w:val="002E2320"/>
    <w:rsid w:val="002E2A06"/>
    <w:rsid w:val="002E300F"/>
    <w:rsid w:val="002E3B81"/>
    <w:rsid w:val="002E552E"/>
    <w:rsid w:val="002E62F0"/>
    <w:rsid w:val="002F0BA1"/>
    <w:rsid w:val="002F2FFD"/>
    <w:rsid w:val="002F4A9A"/>
    <w:rsid w:val="002F4CB0"/>
    <w:rsid w:val="00300A80"/>
    <w:rsid w:val="00301C9A"/>
    <w:rsid w:val="00311B59"/>
    <w:rsid w:val="00312C73"/>
    <w:rsid w:val="00315AA4"/>
    <w:rsid w:val="003171A9"/>
    <w:rsid w:val="00320524"/>
    <w:rsid w:val="003264FE"/>
    <w:rsid w:val="00331843"/>
    <w:rsid w:val="00335135"/>
    <w:rsid w:val="00337539"/>
    <w:rsid w:val="003530CA"/>
    <w:rsid w:val="003535A8"/>
    <w:rsid w:val="00356CFF"/>
    <w:rsid w:val="003604B2"/>
    <w:rsid w:val="00363DBF"/>
    <w:rsid w:val="00365B14"/>
    <w:rsid w:val="0037026D"/>
    <w:rsid w:val="003720C9"/>
    <w:rsid w:val="0037291D"/>
    <w:rsid w:val="003858DB"/>
    <w:rsid w:val="0039046D"/>
    <w:rsid w:val="00395497"/>
    <w:rsid w:val="003A52A1"/>
    <w:rsid w:val="003A554F"/>
    <w:rsid w:val="003A7D66"/>
    <w:rsid w:val="003B2412"/>
    <w:rsid w:val="003B5767"/>
    <w:rsid w:val="003B6B76"/>
    <w:rsid w:val="003C3928"/>
    <w:rsid w:val="003C7C20"/>
    <w:rsid w:val="003D147C"/>
    <w:rsid w:val="003E19FE"/>
    <w:rsid w:val="003E2D80"/>
    <w:rsid w:val="003E30FA"/>
    <w:rsid w:val="003E323C"/>
    <w:rsid w:val="003F74B1"/>
    <w:rsid w:val="003F7AD4"/>
    <w:rsid w:val="004064E1"/>
    <w:rsid w:val="0041313D"/>
    <w:rsid w:val="004165AB"/>
    <w:rsid w:val="00417667"/>
    <w:rsid w:val="00417F22"/>
    <w:rsid w:val="004209FB"/>
    <w:rsid w:val="004224C0"/>
    <w:rsid w:val="0042385A"/>
    <w:rsid w:val="004247C4"/>
    <w:rsid w:val="004262F2"/>
    <w:rsid w:val="0042673D"/>
    <w:rsid w:val="00426BB4"/>
    <w:rsid w:val="0043066C"/>
    <w:rsid w:val="00431EF2"/>
    <w:rsid w:val="00433CF6"/>
    <w:rsid w:val="004343B5"/>
    <w:rsid w:val="004362D5"/>
    <w:rsid w:val="004363E7"/>
    <w:rsid w:val="00441691"/>
    <w:rsid w:val="00446FE0"/>
    <w:rsid w:val="00450381"/>
    <w:rsid w:val="0045193E"/>
    <w:rsid w:val="004530AE"/>
    <w:rsid w:val="00456362"/>
    <w:rsid w:val="00456EF8"/>
    <w:rsid w:val="0046536D"/>
    <w:rsid w:val="00466370"/>
    <w:rsid w:val="00466EFA"/>
    <w:rsid w:val="004747BF"/>
    <w:rsid w:val="004750FD"/>
    <w:rsid w:val="00480110"/>
    <w:rsid w:val="00482247"/>
    <w:rsid w:val="004842DD"/>
    <w:rsid w:val="004A157C"/>
    <w:rsid w:val="004A18D0"/>
    <w:rsid w:val="004B135B"/>
    <w:rsid w:val="004B2050"/>
    <w:rsid w:val="004B3653"/>
    <w:rsid w:val="004C147E"/>
    <w:rsid w:val="004C14B4"/>
    <w:rsid w:val="004C38C7"/>
    <w:rsid w:val="004D0733"/>
    <w:rsid w:val="004D165A"/>
    <w:rsid w:val="004D18C2"/>
    <w:rsid w:val="004D664F"/>
    <w:rsid w:val="004D75D0"/>
    <w:rsid w:val="004D78F0"/>
    <w:rsid w:val="004E1451"/>
    <w:rsid w:val="004E1B41"/>
    <w:rsid w:val="004E6EEE"/>
    <w:rsid w:val="004F6D19"/>
    <w:rsid w:val="00501E81"/>
    <w:rsid w:val="00503415"/>
    <w:rsid w:val="005064B5"/>
    <w:rsid w:val="005072EA"/>
    <w:rsid w:val="005270FA"/>
    <w:rsid w:val="00533B40"/>
    <w:rsid w:val="005416B0"/>
    <w:rsid w:val="00547668"/>
    <w:rsid w:val="00547872"/>
    <w:rsid w:val="00550430"/>
    <w:rsid w:val="005560EE"/>
    <w:rsid w:val="00556623"/>
    <w:rsid w:val="005569C9"/>
    <w:rsid w:val="00556D78"/>
    <w:rsid w:val="00564E76"/>
    <w:rsid w:val="005669F2"/>
    <w:rsid w:val="005716AF"/>
    <w:rsid w:val="00573E7C"/>
    <w:rsid w:val="005820A1"/>
    <w:rsid w:val="00585531"/>
    <w:rsid w:val="00587CDD"/>
    <w:rsid w:val="0059025F"/>
    <w:rsid w:val="0059175D"/>
    <w:rsid w:val="00592B82"/>
    <w:rsid w:val="0059406C"/>
    <w:rsid w:val="00595573"/>
    <w:rsid w:val="005976C5"/>
    <w:rsid w:val="005A0988"/>
    <w:rsid w:val="005A0A71"/>
    <w:rsid w:val="005A407B"/>
    <w:rsid w:val="005C120B"/>
    <w:rsid w:val="005C6882"/>
    <w:rsid w:val="005C7257"/>
    <w:rsid w:val="005D2122"/>
    <w:rsid w:val="005D59B2"/>
    <w:rsid w:val="005D78E4"/>
    <w:rsid w:val="005E0435"/>
    <w:rsid w:val="005E1E1F"/>
    <w:rsid w:val="005F57C5"/>
    <w:rsid w:val="005F7D1B"/>
    <w:rsid w:val="0060008E"/>
    <w:rsid w:val="006030EA"/>
    <w:rsid w:val="0060475A"/>
    <w:rsid w:val="006049EF"/>
    <w:rsid w:val="00604DD6"/>
    <w:rsid w:val="00605F9E"/>
    <w:rsid w:val="00607420"/>
    <w:rsid w:val="006129EA"/>
    <w:rsid w:val="00614A03"/>
    <w:rsid w:val="00622843"/>
    <w:rsid w:val="00625ED1"/>
    <w:rsid w:val="00627222"/>
    <w:rsid w:val="0063325F"/>
    <w:rsid w:val="006332B5"/>
    <w:rsid w:val="00633E3D"/>
    <w:rsid w:val="00636642"/>
    <w:rsid w:val="0064135C"/>
    <w:rsid w:val="00642CB9"/>
    <w:rsid w:val="006438FE"/>
    <w:rsid w:val="00643C9D"/>
    <w:rsid w:val="00645913"/>
    <w:rsid w:val="00647E65"/>
    <w:rsid w:val="006519C9"/>
    <w:rsid w:val="00652FBB"/>
    <w:rsid w:val="006562D0"/>
    <w:rsid w:val="00657D73"/>
    <w:rsid w:val="00666A38"/>
    <w:rsid w:val="00670D75"/>
    <w:rsid w:val="006743B5"/>
    <w:rsid w:val="00680258"/>
    <w:rsid w:val="00680EFA"/>
    <w:rsid w:val="00683610"/>
    <w:rsid w:val="00691134"/>
    <w:rsid w:val="0069602A"/>
    <w:rsid w:val="006A2B20"/>
    <w:rsid w:val="006A58B4"/>
    <w:rsid w:val="006A7E75"/>
    <w:rsid w:val="006B099A"/>
    <w:rsid w:val="006B2832"/>
    <w:rsid w:val="006B2909"/>
    <w:rsid w:val="006C004F"/>
    <w:rsid w:val="006C556E"/>
    <w:rsid w:val="006C60A2"/>
    <w:rsid w:val="006C6827"/>
    <w:rsid w:val="006C6C32"/>
    <w:rsid w:val="006D1F9A"/>
    <w:rsid w:val="006D569A"/>
    <w:rsid w:val="006E31CD"/>
    <w:rsid w:val="006E5949"/>
    <w:rsid w:val="006F0ABB"/>
    <w:rsid w:val="006F0C1C"/>
    <w:rsid w:val="006F2C1B"/>
    <w:rsid w:val="006F7529"/>
    <w:rsid w:val="007019E9"/>
    <w:rsid w:val="007105E4"/>
    <w:rsid w:val="007112C4"/>
    <w:rsid w:val="007113BD"/>
    <w:rsid w:val="0071466C"/>
    <w:rsid w:val="007147C5"/>
    <w:rsid w:val="007170EE"/>
    <w:rsid w:val="00717201"/>
    <w:rsid w:val="00720E49"/>
    <w:rsid w:val="00725F1E"/>
    <w:rsid w:val="00735B50"/>
    <w:rsid w:val="00735D80"/>
    <w:rsid w:val="007376A3"/>
    <w:rsid w:val="00740763"/>
    <w:rsid w:val="0074421F"/>
    <w:rsid w:val="007525EA"/>
    <w:rsid w:val="0075568F"/>
    <w:rsid w:val="00756341"/>
    <w:rsid w:val="00756AF0"/>
    <w:rsid w:val="00761CD7"/>
    <w:rsid w:val="00762503"/>
    <w:rsid w:val="00763528"/>
    <w:rsid w:val="007702F7"/>
    <w:rsid w:val="00780759"/>
    <w:rsid w:val="007814E2"/>
    <w:rsid w:val="00791162"/>
    <w:rsid w:val="007941B7"/>
    <w:rsid w:val="00797939"/>
    <w:rsid w:val="00797AA0"/>
    <w:rsid w:val="007B0113"/>
    <w:rsid w:val="007B4CBC"/>
    <w:rsid w:val="007B7112"/>
    <w:rsid w:val="007C08C1"/>
    <w:rsid w:val="007C1BA9"/>
    <w:rsid w:val="007D0A9C"/>
    <w:rsid w:val="007D2F66"/>
    <w:rsid w:val="007D321B"/>
    <w:rsid w:val="007E6CC7"/>
    <w:rsid w:val="007F1209"/>
    <w:rsid w:val="007F4C64"/>
    <w:rsid w:val="0080117C"/>
    <w:rsid w:val="008023CB"/>
    <w:rsid w:val="00807C1D"/>
    <w:rsid w:val="00810782"/>
    <w:rsid w:val="00811FE5"/>
    <w:rsid w:val="0081513E"/>
    <w:rsid w:val="00823E6D"/>
    <w:rsid w:val="00831666"/>
    <w:rsid w:val="008320B0"/>
    <w:rsid w:val="00832995"/>
    <w:rsid w:val="00833259"/>
    <w:rsid w:val="008337EE"/>
    <w:rsid w:val="0083419D"/>
    <w:rsid w:val="00837921"/>
    <w:rsid w:val="0084040E"/>
    <w:rsid w:val="0084081B"/>
    <w:rsid w:val="00841A0C"/>
    <w:rsid w:val="00843775"/>
    <w:rsid w:val="0084791D"/>
    <w:rsid w:val="0085059B"/>
    <w:rsid w:val="00862495"/>
    <w:rsid w:val="008651AA"/>
    <w:rsid w:val="00865C80"/>
    <w:rsid w:val="00870E33"/>
    <w:rsid w:val="0087106E"/>
    <w:rsid w:val="00871E35"/>
    <w:rsid w:val="00874CCC"/>
    <w:rsid w:val="00880BB2"/>
    <w:rsid w:val="00885A4A"/>
    <w:rsid w:val="008864D1"/>
    <w:rsid w:val="00893972"/>
    <w:rsid w:val="00893D28"/>
    <w:rsid w:val="0089676A"/>
    <w:rsid w:val="00897C7B"/>
    <w:rsid w:val="008A6248"/>
    <w:rsid w:val="008C031D"/>
    <w:rsid w:val="008C0AC7"/>
    <w:rsid w:val="008C0F93"/>
    <w:rsid w:val="008C4E9B"/>
    <w:rsid w:val="008C7B77"/>
    <w:rsid w:val="008D2844"/>
    <w:rsid w:val="008D2E39"/>
    <w:rsid w:val="008D49F5"/>
    <w:rsid w:val="008E67A0"/>
    <w:rsid w:val="00900CAC"/>
    <w:rsid w:val="00902628"/>
    <w:rsid w:val="00903744"/>
    <w:rsid w:val="00913182"/>
    <w:rsid w:val="009253B9"/>
    <w:rsid w:val="00926922"/>
    <w:rsid w:val="0093304A"/>
    <w:rsid w:val="00933662"/>
    <w:rsid w:val="00935DAE"/>
    <w:rsid w:val="00937E7B"/>
    <w:rsid w:val="0094108C"/>
    <w:rsid w:val="00943379"/>
    <w:rsid w:val="00944127"/>
    <w:rsid w:val="0094499A"/>
    <w:rsid w:val="00946EDB"/>
    <w:rsid w:val="00957589"/>
    <w:rsid w:val="00960114"/>
    <w:rsid w:val="00961564"/>
    <w:rsid w:val="00961CB3"/>
    <w:rsid w:val="009628A7"/>
    <w:rsid w:val="009652D6"/>
    <w:rsid w:val="009657BE"/>
    <w:rsid w:val="009674C0"/>
    <w:rsid w:val="00971463"/>
    <w:rsid w:val="0097283C"/>
    <w:rsid w:val="009758F2"/>
    <w:rsid w:val="00997B46"/>
    <w:rsid w:val="00997F50"/>
    <w:rsid w:val="009A3C43"/>
    <w:rsid w:val="009A4BEA"/>
    <w:rsid w:val="009B1964"/>
    <w:rsid w:val="009C6183"/>
    <w:rsid w:val="009C7269"/>
    <w:rsid w:val="009C792C"/>
    <w:rsid w:val="009C79F8"/>
    <w:rsid w:val="009E1BC9"/>
    <w:rsid w:val="009F0E66"/>
    <w:rsid w:val="009F4457"/>
    <w:rsid w:val="009F5674"/>
    <w:rsid w:val="00A03119"/>
    <w:rsid w:val="00A03434"/>
    <w:rsid w:val="00A066C4"/>
    <w:rsid w:val="00A10AA2"/>
    <w:rsid w:val="00A151B2"/>
    <w:rsid w:val="00A1697B"/>
    <w:rsid w:val="00A202D5"/>
    <w:rsid w:val="00A2261D"/>
    <w:rsid w:val="00A22F2E"/>
    <w:rsid w:val="00A25BD9"/>
    <w:rsid w:val="00A278CF"/>
    <w:rsid w:val="00A37D8D"/>
    <w:rsid w:val="00A4253F"/>
    <w:rsid w:val="00A42B32"/>
    <w:rsid w:val="00A43C52"/>
    <w:rsid w:val="00A47622"/>
    <w:rsid w:val="00A50F73"/>
    <w:rsid w:val="00A51923"/>
    <w:rsid w:val="00A5765E"/>
    <w:rsid w:val="00A635DB"/>
    <w:rsid w:val="00A67C81"/>
    <w:rsid w:val="00A67D56"/>
    <w:rsid w:val="00A707CA"/>
    <w:rsid w:val="00A7393A"/>
    <w:rsid w:val="00A74570"/>
    <w:rsid w:val="00A760BB"/>
    <w:rsid w:val="00A76BF6"/>
    <w:rsid w:val="00A80110"/>
    <w:rsid w:val="00A82B7D"/>
    <w:rsid w:val="00A83FF7"/>
    <w:rsid w:val="00A90288"/>
    <w:rsid w:val="00A92D58"/>
    <w:rsid w:val="00A9481F"/>
    <w:rsid w:val="00A94A41"/>
    <w:rsid w:val="00AA1186"/>
    <w:rsid w:val="00AC1C2D"/>
    <w:rsid w:val="00AC21CB"/>
    <w:rsid w:val="00AC4DB7"/>
    <w:rsid w:val="00AD01EF"/>
    <w:rsid w:val="00AD6988"/>
    <w:rsid w:val="00AE05CC"/>
    <w:rsid w:val="00AE0687"/>
    <w:rsid w:val="00AE1AF8"/>
    <w:rsid w:val="00AE4192"/>
    <w:rsid w:val="00AE6D3F"/>
    <w:rsid w:val="00AE77E6"/>
    <w:rsid w:val="00AE79BF"/>
    <w:rsid w:val="00AF5DE3"/>
    <w:rsid w:val="00B00E6F"/>
    <w:rsid w:val="00B03AD6"/>
    <w:rsid w:val="00B131B5"/>
    <w:rsid w:val="00B142DC"/>
    <w:rsid w:val="00B151E7"/>
    <w:rsid w:val="00B15AB7"/>
    <w:rsid w:val="00B16C2B"/>
    <w:rsid w:val="00B21E69"/>
    <w:rsid w:val="00B23049"/>
    <w:rsid w:val="00B23A6C"/>
    <w:rsid w:val="00B23B67"/>
    <w:rsid w:val="00B25087"/>
    <w:rsid w:val="00B25397"/>
    <w:rsid w:val="00B34E40"/>
    <w:rsid w:val="00B357D9"/>
    <w:rsid w:val="00B3640F"/>
    <w:rsid w:val="00B420C5"/>
    <w:rsid w:val="00B52351"/>
    <w:rsid w:val="00B5509A"/>
    <w:rsid w:val="00B6174E"/>
    <w:rsid w:val="00B653B5"/>
    <w:rsid w:val="00B6590E"/>
    <w:rsid w:val="00B666AE"/>
    <w:rsid w:val="00B71EF5"/>
    <w:rsid w:val="00B7287C"/>
    <w:rsid w:val="00B73CED"/>
    <w:rsid w:val="00B80983"/>
    <w:rsid w:val="00B8744C"/>
    <w:rsid w:val="00B9263E"/>
    <w:rsid w:val="00B96414"/>
    <w:rsid w:val="00B968F1"/>
    <w:rsid w:val="00BA3F71"/>
    <w:rsid w:val="00BB1247"/>
    <w:rsid w:val="00BB2BF5"/>
    <w:rsid w:val="00BB4F42"/>
    <w:rsid w:val="00BC4989"/>
    <w:rsid w:val="00BD0029"/>
    <w:rsid w:val="00BD3068"/>
    <w:rsid w:val="00BD4728"/>
    <w:rsid w:val="00BE1C0C"/>
    <w:rsid w:val="00BE2186"/>
    <w:rsid w:val="00BE6C1D"/>
    <w:rsid w:val="00BF4DE3"/>
    <w:rsid w:val="00BF6611"/>
    <w:rsid w:val="00BF78FF"/>
    <w:rsid w:val="00C00558"/>
    <w:rsid w:val="00C04887"/>
    <w:rsid w:val="00C04C2D"/>
    <w:rsid w:val="00C06E7C"/>
    <w:rsid w:val="00C1340A"/>
    <w:rsid w:val="00C1453E"/>
    <w:rsid w:val="00C163E2"/>
    <w:rsid w:val="00C176BD"/>
    <w:rsid w:val="00C20C4A"/>
    <w:rsid w:val="00C2299C"/>
    <w:rsid w:val="00C271A8"/>
    <w:rsid w:val="00C40DAC"/>
    <w:rsid w:val="00C4521A"/>
    <w:rsid w:val="00C47D98"/>
    <w:rsid w:val="00C523FC"/>
    <w:rsid w:val="00C56ACB"/>
    <w:rsid w:val="00C56E2F"/>
    <w:rsid w:val="00C57523"/>
    <w:rsid w:val="00C64B25"/>
    <w:rsid w:val="00C71484"/>
    <w:rsid w:val="00C716D4"/>
    <w:rsid w:val="00C7632F"/>
    <w:rsid w:val="00C774F2"/>
    <w:rsid w:val="00C80879"/>
    <w:rsid w:val="00C812A2"/>
    <w:rsid w:val="00C847A9"/>
    <w:rsid w:val="00C871CD"/>
    <w:rsid w:val="00C8774F"/>
    <w:rsid w:val="00C87D8C"/>
    <w:rsid w:val="00C940F7"/>
    <w:rsid w:val="00CA2744"/>
    <w:rsid w:val="00CA5F8F"/>
    <w:rsid w:val="00CB3688"/>
    <w:rsid w:val="00CB4D8B"/>
    <w:rsid w:val="00CB59A9"/>
    <w:rsid w:val="00CC26E0"/>
    <w:rsid w:val="00CC281C"/>
    <w:rsid w:val="00CC2BBB"/>
    <w:rsid w:val="00CC4783"/>
    <w:rsid w:val="00CC618D"/>
    <w:rsid w:val="00CD1068"/>
    <w:rsid w:val="00CD3D03"/>
    <w:rsid w:val="00CE047E"/>
    <w:rsid w:val="00CE375F"/>
    <w:rsid w:val="00CE7AD1"/>
    <w:rsid w:val="00CF2620"/>
    <w:rsid w:val="00CF2A16"/>
    <w:rsid w:val="00CF5819"/>
    <w:rsid w:val="00D06DDA"/>
    <w:rsid w:val="00D143BF"/>
    <w:rsid w:val="00D14F8D"/>
    <w:rsid w:val="00D17F7D"/>
    <w:rsid w:val="00D22D0C"/>
    <w:rsid w:val="00D23CA4"/>
    <w:rsid w:val="00D301C8"/>
    <w:rsid w:val="00D310AC"/>
    <w:rsid w:val="00D3150E"/>
    <w:rsid w:val="00D36E65"/>
    <w:rsid w:val="00D41DAE"/>
    <w:rsid w:val="00D45AB0"/>
    <w:rsid w:val="00D46EB4"/>
    <w:rsid w:val="00D474BC"/>
    <w:rsid w:val="00D60B15"/>
    <w:rsid w:val="00D62574"/>
    <w:rsid w:val="00D6554E"/>
    <w:rsid w:val="00D6640F"/>
    <w:rsid w:val="00D66BF9"/>
    <w:rsid w:val="00D70A46"/>
    <w:rsid w:val="00D7536A"/>
    <w:rsid w:val="00D76A82"/>
    <w:rsid w:val="00D77846"/>
    <w:rsid w:val="00D80467"/>
    <w:rsid w:val="00D80B2E"/>
    <w:rsid w:val="00D812F4"/>
    <w:rsid w:val="00D82043"/>
    <w:rsid w:val="00D8362B"/>
    <w:rsid w:val="00D87962"/>
    <w:rsid w:val="00D9188C"/>
    <w:rsid w:val="00D93ED8"/>
    <w:rsid w:val="00D9452E"/>
    <w:rsid w:val="00D96517"/>
    <w:rsid w:val="00D972A0"/>
    <w:rsid w:val="00DA0518"/>
    <w:rsid w:val="00DA37D2"/>
    <w:rsid w:val="00DA3ED9"/>
    <w:rsid w:val="00DA7808"/>
    <w:rsid w:val="00DB2FB9"/>
    <w:rsid w:val="00DB424E"/>
    <w:rsid w:val="00DC21B5"/>
    <w:rsid w:val="00DC4126"/>
    <w:rsid w:val="00DC4B8E"/>
    <w:rsid w:val="00DC57DF"/>
    <w:rsid w:val="00DC5EFA"/>
    <w:rsid w:val="00DD4DA9"/>
    <w:rsid w:val="00DD66E0"/>
    <w:rsid w:val="00DD6AC7"/>
    <w:rsid w:val="00DD6AFD"/>
    <w:rsid w:val="00DE033B"/>
    <w:rsid w:val="00DE356D"/>
    <w:rsid w:val="00DF75D7"/>
    <w:rsid w:val="00E0166B"/>
    <w:rsid w:val="00E05223"/>
    <w:rsid w:val="00E06FE6"/>
    <w:rsid w:val="00E1031E"/>
    <w:rsid w:val="00E10C81"/>
    <w:rsid w:val="00E128D7"/>
    <w:rsid w:val="00E14264"/>
    <w:rsid w:val="00E162A5"/>
    <w:rsid w:val="00E16DB1"/>
    <w:rsid w:val="00E17799"/>
    <w:rsid w:val="00E20ADC"/>
    <w:rsid w:val="00E2327E"/>
    <w:rsid w:val="00E23469"/>
    <w:rsid w:val="00E25676"/>
    <w:rsid w:val="00E25CE2"/>
    <w:rsid w:val="00E260A7"/>
    <w:rsid w:val="00E26ABD"/>
    <w:rsid w:val="00E32030"/>
    <w:rsid w:val="00E41919"/>
    <w:rsid w:val="00E44D00"/>
    <w:rsid w:val="00E47206"/>
    <w:rsid w:val="00E521FD"/>
    <w:rsid w:val="00E53BAF"/>
    <w:rsid w:val="00E54A88"/>
    <w:rsid w:val="00E564A3"/>
    <w:rsid w:val="00E56DF7"/>
    <w:rsid w:val="00E67200"/>
    <w:rsid w:val="00E770CA"/>
    <w:rsid w:val="00E77D11"/>
    <w:rsid w:val="00E91177"/>
    <w:rsid w:val="00E920D4"/>
    <w:rsid w:val="00EA2CC4"/>
    <w:rsid w:val="00EB3375"/>
    <w:rsid w:val="00EB532D"/>
    <w:rsid w:val="00EB569A"/>
    <w:rsid w:val="00EC74FC"/>
    <w:rsid w:val="00ED29A1"/>
    <w:rsid w:val="00ED7234"/>
    <w:rsid w:val="00EE0B43"/>
    <w:rsid w:val="00EE2035"/>
    <w:rsid w:val="00EE618B"/>
    <w:rsid w:val="00EF1AED"/>
    <w:rsid w:val="00F02AC0"/>
    <w:rsid w:val="00F04DD8"/>
    <w:rsid w:val="00F1063D"/>
    <w:rsid w:val="00F15696"/>
    <w:rsid w:val="00F172FC"/>
    <w:rsid w:val="00F213A4"/>
    <w:rsid w:val="00F22726"/>
    <w:rsid w:val="00F23E64"/>
    <w:rsid w:val="00F31EEF"/>
    <w:rsid w:val="00F45787"/>
    <w:rsid w:val="00F506CF"/>
    <w:rsid w:val="00F524D5"/>
    <w:rsid w:val="00F54ABB"/>
    <w:rsid w:val="00F55813"/>
    <w:rsid w:val="00F55D72"/>
    <w:rsid w:val="00F57353"/>
    <w:rsid w:val="00F5791D"/>
    <w:rsid w:val="00F6057C"/>
    <w:rsid w:val="00F63AEE"/>
    <w:rsid w:val="00F64709"/>
    <w:rsid w:val="00F67C84"/>
    <w:rsid w:val="00F70A45"/>
    <w:rsid w:val="00F73AC2"/>
    <w:rsid w:val="00F769BF"/>
    <w:rsid w:val="00F82184"/>
    <w:rsid w:val="00F8443A"/>
    <w:rsid w:val="00F86488"/>
    <w:rsid w:val="00F92DDA"/>
    <w:rsid w:val="00FA0AD6"/>
    <w:rsid w:val="00FA1064"/>
    <w:rsid w:val="00FA3B65"/>
    <w:rsid w:val="00FA559E"/>
    <w:rsid w:val="00FA5B71"/>
    <w:rsid w:val="00FA7A03"/>
    <w:rsid w:val="00FB7AF4"/>
    <w:rsid w:val="00FC16A7"/>
    <w:rsid w:val="00FC76D7"/>
    <w:rsid w:val="00FD068F"/>
    <w:rsid w:val="00FD1176"/>
    <w:rsid w:val="00FD457D"/>
    <w:rsid w:val="00FD6457"/>
    <w:rsid w:val="00FE3D40"/>
    <w:rsid w:val="00FE4405"/>
    <w:rsid w:val="00FE46BD"/>
    <w:rsid w:val="00FF0A0C"/>
    <w:rsid w:val="00FF3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5149C23"/>
  <w15:docId w15:val="{9552A0B9-92FF-4799-92BA-EAD86F099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A476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link w:val="Ttulo2Char"/>
    <w:uiPriority w:val="9"/>
    <w:unhideWhenUsed/>
    <w:qFormat/>
    <w:rsid w:val="005270FA"/>
    <w:pPr>
      <w:widowControl w:val="0"/>
      <w:autoSpaceDE w:val="0"/>
      <w:autoSpaceDN w:val="0"/>
      <w:spacing w:after="0" w:line="240" w:lineRule="auto"/>
      <w:ind w:left="1380"/>
      <w:outlineLvl w:val="1"/>
    </w:pPr>
    <w:rPr>
      <w:rFonts w:ascii="Times New Roman" w:eastAsia="Times New Roman" w:hAnsi="Times New Roman" w:cs="Times New Roman"/>
      <w:b/>
      <w:bCs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style01">
    <w:name w:val="fontstyle01"/>
    <w:basedOn w:val="Fontepargpadro"/>
    <w:rsid w:val="001B7BDF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1B7BDF"/>
    <w:rPr>
      <w:rFonts w:ascii="ArialMT" w:hAnsi="ArialMT" w:hint="default"/>
      <w:b w:val="0"/>
      <w:bCs w:val="0"/>
      <w:i w:val="0"/>
      <w:iCs w:val="0"/>
      <w:color w:val="00000A"/>
      <w:sz w:val="24"/>
      <w:szCs w:val="24"/>
    </w:rPr>
  </w:style>
  <w:style w:type="paragraph" w:styleId="PargrafodaLista">
    <w:name w:val="List Paragraph"/>
    <w:basedOn w:val="Normal"/>
    <w:uiPriority w:val="1"/>
    <w:qFormat/>
    <w:rsid w:val="001B7BDF"/>
    <w:pPr>
      <w:ind w:left="720"/>
      <w:contextualSpacing/>
    </w:pPr>
  </w:style>
  <w:style w:type="character" w:customStyle="1" w:styleId="fontstyle11">
    <w:name w:val="fontstyle11"/>
    <w:basedOn w:val="Fontepargpadro"/>
    <w:rsid w:val="00A9481F"/>
    <w:rPr>
      <w:rFonts w:ascii="ArialMT" w:hAnsi="ArialMT" w:hint="default"/>
      <w:b w:val="0"/>
      <w:bCs w:val="0"/>
      <w:i w:val="0"/>
      <w:iCs w:val="0"/>
      <w:color w:val="00000A"/>
      <w:sz w:val="24"/>
      <w:szCs w:val="24"/>
    </w:rPr>
  </w:style>
  <w:style w:type="table" w:styleId="Tabelacomgrade">
    <w:name w:val="Table Grid"/>
    <w:basedOn w:val="Tabelanormal"/>
    <w:uiPriority w:val="39"/>
    <w:rsid w:val="006F0A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3729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7291D"/>
  </w:style>
  <w:style w:type="paragraph" w:styleId="Rodap">
    <w:name w:val="footer"/>
    <w:basedOn w:val="Normal"/>
    <w:link w:val="RodapChar"/>
    <w:uiPriority w:val="99"/>
    <w:unhideWhenUsed/>
    <w:rsid w:val="003729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7291D"/>
  </w:style>
  <w:style w:type="paragraph" w:styleId="Textodebalo">
    <w:name w:val="Balloon Text"/>
    <w:basedOn w:val="Normal"/>
    <w:link w:val="TextodebaloChar"/>
    <w:uiPriority w:val="99"/>
    <w:semiHidden/>
    <w:unhideWhenUsed/>
    <w:rsid w:val="009C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C7269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0C424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C424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0C424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C424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C424A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EA2CC4"/>
    <w:pPr>
      <w:spacing w:after="0" w:line="240" w:lineRule="auto"/>
    </w:pPr>
  </w:style>
  <w:style w:type="paragraph" w:customStyle="1" w:styleId="Standard">
    <w:name w:val="Standard"/>
    <w:rsid w:val="00762503"/>
    <w:pPr>
      <w:suppressAutoHyphens/>
      <w:autoSpaceDN w:val="0"/>
      <w:spacing w:after="200" w:line="276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  <w:style w:type="character" w:styleId="Hyperlink">
    <w:name w:val="Hyperlink"/>
    <w:basedOn w:val="Fontepargpadro"/>
    <w:uiPriority w:val="99"/>
    <w:unhideWhenUsed/>
    <w:rsid w:val="000818B5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0818B5"/>
    <w:rPr>
      <w:color w:val="605E5C"/>
      <w:shd w:val="clear" w:color="auto" w:fill="E1DFDD"/>
    </w:rPr>
  </w:style>
  <w:style w:type="paragraph" w:styleId="Corpodetexto">
    <w:name w:val="Body Text"/>
    <w:basedOn w:val="Normal"/>
    <w:link w:val="CorpodetextoChar"/>
    <w:uiPriority w:val="1"/>
    <w:qFormat/>
    <w:rsid w:val="00F73AC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F73AC2"/>
    <w:rPr>
      <w:rFonts w:ascii="Times New Roman" w:eastAsia="Times New Roman" w:hAnsi="Times New Roman" w:cs="Times New Roman"/>
      <w:lang w:val="pt-PT"/>
    </w:rPr>
  </w:style>
  <w:style w:type="paragraph" w:customStyle="1" w:styleId="TableParagraph">
    <w:name w:val="Table Paragraph"/>
    <w:basedOn w:val="Normal"/>
    <w:uiPriority w:val="1"/>
    <w:qFormat/>
    <w:rsid w:val="00F73AC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/>
    </w:rPr>
  </w:style>
  <w:style w:type="character" w:customStyle="1" w:styleId="Ttulo2Char">
    <w:name w:val="Título 2 Char"/>
    <w:basedOn w:val="Fontepargpadro"/>
    <w:link w:val="Ttulo2"/>
    <w:uiPriority w:val="9"/>
    <w:rsid w:val="005270FA"/>
    <w:rPr>
      <w:rFonts w:ascii="Times New Roman" w:eastAsia="Times New Roman" w:hAnsi="Times New Roman" w:cs="Times New Roman"/>
      <w:b/>
      <w:bCs/>
      <w:lang w:val="pt-PT"/>
    </w:rPr>
  </w:style>
  <w:style w:type="character" w:customStyle="1" w:styleId="Ttulo1Char">
    <w:name w:val="Título 1 Char"/>
    <w:basedOn w:val="Fontepargpadro"/>
    <w:link w:val="Ttulo1"/>
    <w:uiPriority w:val="9"/>
    <w:rsid w:val="00A476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61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5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096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7690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1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02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8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1765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4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9519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3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877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48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173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9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93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71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212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24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C9155F-F71B-4D8B-BE4C-632680CE1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3</Words>
  <Characters>1315</Characters>
  <Application>Microsoft Office Word</Application>
  <DocSecurity>4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uan Araújo</dc:creator>
  <cp:lastModifiedBy>Júlio César Pedrosa</cp:lastModifiedBy>
  <cp:revision>2</cp:revision>
  <cp:lastPrinted>2020-09-10T11:29:00Z</cp:lastPrinted>
  <dcterms:created xsi:type="dcterms:W3CDTF">2020-12-10T18:54:00Z</dcterms:created>
  <dcterms:modified xsi:type="dcterms:W3CDTF">2020-12-10T18:54:00Z</dcterms:modified>
</cp:coreProperties>
</file>